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Bach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ch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17 Alvord St, Indianapolis, IN, USA Indianapolis, IN, USA 46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bach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45622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s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